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DC7758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DC7758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DC7758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DC7758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2F19A91D" w:rsidR="00356A9B" w:rsidRPr="00DC7758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DC7758">
        <w:rPr>
          <w:rFonts w:ascii="TH Niramit AS" w:hAnsi="TH Niramit AS" w:cs="TH Niramit AS"/>
          <w:b/>
          <w:bCs/>
          <w:sz w:val="32"/>
          <w:szCs w:val="32"/>
          <w:cs/>
        </w:rPr>
        <w:t>หลักสูตรบริหารธุรกิจบัณฑิต สาขาวิชานวัตกรรมธุรกิจดิจิทัล</w:t>
      </w:r>
    </w:p>
    <w:p w14:paraId="60957F60" w14:textId="77777777" w:rsidR="00356A9B" w:rsidRPr="00DC7758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bookmarkStart w:id="0" w:name="_GoBack"/>
      <w:bookmarkEnd w:id="0"/>
      <w:r w:rsidRPr="00DC7758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DC7758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DC7758" w14:paraId="0FA0AB77" w14:textId="77777777" w:rsidTr="004A1E27">
        <w:tc>
          <w:tcPr>
            <w:tcW w:w="1125" w:type="dxa"/>
          </w:tcPr>
          <w:p w14:paraId="4AE57F21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974" w:type="dxa"/>
            <w:gridSpan w:val="3"/>
          </w:tcPr>
          <w:p w14:paraId="614AE682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DC7758" w14:paraId="345549E1" w14:textId="77777777" w:rsidTr="004A1E27">
        <w:tc>
          <w:tcPr>
            <w:tcW w:w="1125" w:type="dxa"/>
          </w:tcPr>
          <w:p w14:paraId="21DEBF3C" w14:textId="5EE03D0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0D7A30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6BD0C405" w:rsidR="00E533BD" w:rsidRPr="00DC7758" w:rsidRDefault="000D7A30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DC7758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DC7758" w14:paraId="7BD814AD" w14:textId="77777777" w:rsidTr="004A1E27">
        <w:tc>
          <w:tcPr>
            <w:tcW w:w="1125" w:type="dxa"/>
          </w:tcPr>
          <w:p w14:paraId="47001634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9609E15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11EE8CC5" w14:textId="77777777" w:rsidTr="004A1E27">
        <w:tc>
          <w:tcPr>
            <w:tcW w:w="1125" w:type="dxa"/>
          </w:tcPr>
          <w:p w14:paraId="2B9E3D7D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0AAE7CBF" w14:textId="77777777" w:rsidTr="004A1E27">
        <w:tc>
          <w:tcPr>
            <w:tcW w:w="1125" w:type="dxa"/>
          </w:tcPr>
          <w:p w14:paraId="079B23E2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301970D8" w14:textId="77777777" w:rsidTr="004A1E27">
        <w:tc>
          <w:tcPr>
            <w:tcW w:w="1125" w:type="dxa"/>
          </w:tcPr>
          <w:p w14:paraId="62F45AAA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2FBDA9CF" w14:textId="77777777" w:rsidTr="004A1E27">
        <w:tc>
          <w:tcPr>
            <w:tcW w:w="1125" w:type="dxa"/>
          </w:tcPr>
          <w:p w14:paraId="5B0AEA2E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753AF41E" w14:textId="77777777" w:rsidTr="004A1E27">
        <w:tc>
          <w:tcPr>
            <w:tcW w:w="1125" w:type="dxa"/>
          </w:tcPr>
          <w:p w14:paraId="1A28241F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DC7758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4CA284CB" w14:textId="77777777" w:rsidTr="004A1E27">
        <w:tc>
          <w:tcPr>
            <w:tcW w:w="1125" w:type="dxa"/>
          </w:tcPr>
          <w:p w14:paraId="71B40B6C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DC7758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2A86D439" w:rsidR="00E533BD" w:rsidRPr="00DC7758" w:rsidRDefault="000D7A30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การกำกับมาตรฐานหลักสูตรที่กำหนดโดย สป.</w:t>
              </w:r>
              <w:proofErr w:type="spellStart"/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อว</w:t>
              </w:r>
              <w:proofErr w:type="spellEnd"/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. </w:t>
              </w:r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DC7758" w14:paraId="17ADA3E7" w14:textId="77777777" w:rsidTr="004A1E27">
        <w:tc>
          <w:tcPr>
            <w:tcW w:w="1125" w:type="dxa"/>
          </w:tcPr>
          <w:p w14:paraId="11CD4E6B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DC7758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47DBACE2" w:rsidR="00E533BD" w:rsidRPr="00DC7758" w:rsidRDefault="000D7A30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 w:hint="cs"/>
                <w:b/>
                <w:bCs/>
                <w:sz w:val="32"/>
                <w:szCs w:val="32"/>
              </w:rPr>
            </w:pPr>
            <w:hyperlink r:id="rId10" w:history="1"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DC7758" w14:paraId="3D9399A7" w14:textId="77777777" w:rsidTr="004A1E27">
        <w:tc>
          <w:tcPr>
            <w:tcW w:w="1125" w:type="dxa"/>
          </w:tcPr>
          <w:p w14:paraId="797C0D84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</w:rPr>
              <w:t>1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 Expected Learning Outcome</w:t>
            </w:r>
          </w:p>
        </w:tc>
        <w:tc>
          <w:tcPr>
            <w:tcW w:w="656" w:type="dxa"/>
          </w:tcPr>
          <w:p w14:paraId="7F06A923" w14:textId="024A5F4C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7CE09E19" w14:textId="77777777" w:rsidTr="004A1E27">
        <w:tc>
          <w:tcPr>
            <w:tcW w:w="1125" w:type="dxa"/>
          </w:tcPr>
          <w:p w14:paraId="6CBB5F9C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</w:rPr>
              <w:t>2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proofErr w:type="spellStart"/>
            <w:r w:rsidRPr="00DC7758">
              <w:rPr>
                <w:rFonts w:ascii="TH Niramit AS" w:hAnsi="TH Niramit AS" w:cs="TH Niramit AS"/>
                <w:sz w:val="32"/>
                <w:szCs w:val="32"/>
              </w:rPr>
              <w:t>Programme</w:t>
            </w:r>
            <w:proofErr w:type="spellEnd"/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 Structure and Content</w:t>
            </w:r>
          </w:p>
        </w:tc>
        <w:tc>
          <w:tcPr>
            <w:tcW w:w="656" w:type="dxa"/>
          </w:tcPr>
          <w:p w14:paraId="72A69CF7" w14:textId="7A3694C3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3DDDBA37" w14:textId="77777777" w:rsidTr="004A1E27">
        <w:tc>
          <w:tcPr>
            <w:tcW w:w="1125" w:type="dxa"/>
          </w:tcPr>
          <w:p w14:paraId="22F434AC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3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DC7758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65BC8EA0" w14:textId="77777777" w:rsidTr="004A1E27">
        <w:tc>
          <w:tcPr>
            <w:tcW w:w="1125" w:type="dxa"/>
          </w:tcPr>
          <w:p w14:paraId="1DFE78D7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4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DC7758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7C81EEAD" w14:textId="77777777" w:rsidTr="004A1E27">
        <w:tc>
          <w:tcPr>
            <w:tcW w:w="1125" w:type="dxa"/>
          </w:tcPr>
          <w:p w14:paraId="595A2AB4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DC7758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3429CCCF" w14:textId="77777777" w:rsidTr="004A1E27">
        <w:tc>
          <w:tcPr>
            <w:tcW w:w="1125" w:type="dxa"/>
          </w:tcPr>
          <w:p w14:paraId="37090432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</w:rPr>
              <w:t>6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 Student Support Services</w:t>
            </w:r>
          </w:p>
        </w:tc>
        <w:tc>
          <w:tcPr>
            <w:tcW w:w="656" w:type="dxa"/>
          </w:tcPr>
          <w:p w14:paraId="4EABE981" w14:textId="247C35E5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330A8BD2" w14:textId="77777777" w:rsidTr="004A1E27">
        <w:tc>
          <w:tcPr>
            <w:tcW w:w="1125" w:type="dxa"/>
          </w:tcPr>
          <w:p w14:paraId="57F732DC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7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DC7758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59E81A87" w14:textId="77777777" w:rsidTr="004A1E27">
        <w:tc>
          <w:tcPr>
            <w:tcW w:w="1125" w:type="dxa"/>
          </w:tcPr>
          <w:p w14:paraId="42360D68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DC7758">
              <w:rPr>
                <w:rFonts w:ascii="TH Niramit AS" w:hAnsi="TH Niramit AS" w:cs="TH Niramit AS"/>
                <w:sz w:val="32"/>
                <w:szCs w:val="32"/>
              </w:rPr>
              <w:t>8 :</w:t>
            </w:r>
            <w:proofErr w:type="gramEnd"/>
            <w:r w:rsidRPr="00DC7758">
              <w:rPr>
                <w:rFonts w:ascii="TH Niramit AS" w:hAnsi="TH Niramit AS" w:cs="TH Niramit AS"/>
                <w:sz w:val="32"/>
                <w:szCs w:val="32"/>
              </w:rPr>
              <w:t xml:space="preserve"> Output and Outcomes</w:t>
            </w:r>
          </w:p>
        </w:tc>
        <w:tc>
          <w:tcPr>
            <w:tcW w:w="656" w:type="dxa"/>
          </w:tcPr>
          <w:p w14:paraId="4435AAD9" w14:textId="5DE906B6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DC7758" w14:paraId="7F2F597A" w14:textId="77777777" w:rsidTr="004A1E27">
        <w:tc>
          <w:tcPr>
            <w:tcW w:w="1125" w:type="dxa"/>
          </w:tcPr>
          <w:p w14:paraId="7B758CE3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494AC259" w:rsidR="00E533BD" w:rsidRPr="00DC7758" w:rsidRDefault="000D7A30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0D7A30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DC7758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DC7758" w14:paraId="35EAFFC8" w14:textId="77777777" w:rsidTr="004A1E27">
        <w:tc>
          <w:tcPr>
            <w:tcW w:w="1125" w:type="dxa"/>
          </w:tcPr>
          <w:p w14:paraId="56889A13" w14:textId="77777777" w:rsidR="00E533BD" w:rsidRPr="00DC7758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DC7758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DC7758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DC7758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0D7A30" w:rsidRPr="00DC7758" w14:paraId="4D1AC013" w14:textId="77777777" w:rsidTr="004A1E27">
        <w:tc>
          <w:tcPr>
            <w:tcW w:w="1125" w:type="dxa"/>
          </w:tcPr>
          <w:p w14:paraId="08A70A68" w14:textId="77777777" w:rsidR="000D7A30" w:rsidRPr="00DC7758" w:rsidRDefault="000D7A30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B46DA8D" w14:textId="6E0C816E" w:rsidR="000D7A30" w:rsidRPr="00DC7758" w:rsidRDefault="004A1E27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="000D7A30" w:rsidRPr="004A1E27">
                <w:rPr>
                  <w:rStyle w:val="af2"/>
                  <w:rFonts w:ascii="TH Niramit AS" w:hAnsi="TH Niramit AS" w:cs="TH Niramit AS" w:hint="c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383B117D" w14:textId="77777777" w:rsidR="000D7A30" w:rsidRPr="00DC7758" w:rsidRDefault="000D7A30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</w:tbl>
    <w:p w14:paraId="4E742694" w14:textId="58F8D441" w:rsidR="00E533BD" w:rsidRPr="00DC7758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DC7758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DC7758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</w:p>
    <w:sectPr w:rsidR="008D7957" w:rsidRPr="00DC7758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F650A" w14:textId="77777777" w:rsidR="00F3441E" w:rsidRDefault="00F3441E" w:rsidP="00DD5799">
      <w:pPr>
        <w:spacing w:after="0" w:line="240" w:lineRule="auto"/>
      </w:pPr>
      <w:r>
        <w:separator/>
      </w:r>
    </w:p>
  </w:endnote>
  <w:endnote w:type="continuationSeparator" w:id="0">
    <w:p w14:paraId="5514E451" w14:textId="77777777" w:rsidR="00F3441E" w:rsidRDefault="00F3441E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CA9BD" w14:textId="77777777" w:rsidR="00F3441E" w:rsidRDefault="00F3441E" w:rsidP="00DD5799">
      <w:pPr>
        <w:spacing w:after="0" w:line="240" w:lineRule="auto"/>
      </w:pPr>
      <w:r>
        <w:separator/>
      </w:r>
    </w:p>
  </w:footnote>
  <w:footnote w:type="continuationSeparator" w:id="0">
    <w:p w14:paraId="602F0EB5" w14:textId="77777777" w:rsidR="00F3441E" w:rsidRDefault="00F3441E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D7A30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1E27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2E01"/>
    <w:rsid w:val="009A2F3E"/>
    <w:rsid w:val="009A4414"/>
    <w:rsid w:val="009A563A"/>
    <w:rsid w:val="009A58F7"/>
    <w:rsid w:val="009A5BA2"/>
    <w:rsid w:val="009A7F2D"/>
    <w:rsid w:val="009B0166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6C4"/>
    <w:rsid w:val="00B8722F"/>
    <w:rsid w:val="00B8739B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79F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C7758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441E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1AC0"/>
    <w:rsid w:val="00F729B8"/>
    <w:rsid w:val="00F72DC7"/>
    <w:rsid w:val="00F74028"/>
    <w:rsid w:val="00F74373"/>
    <w:rsid w:val="00F7489A"/>
    <w:rsid w:val="00F75797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921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Y5NjAy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Y5NjA5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Y5NjA3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Y5NjA1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Y5NjA0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511CB-E5BC-43D1-9C13-1F2F61F4C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7</cp:revision>
  <cp:lastPrinted>2023-05-05T11:48:00Z</cp:lastPrinted>
  <dcterms:created xsi:type="dcterms:W3CDTF">2023-05-23T03:51:00Z</dcterms:created>
  <dcterms:modified xsi:type="dcterms:W3CDTF">2023-05-23T04:38:00Z</dcterms:modified>
</cp:coreProperties>
</file>